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4F6FF8" w:rsidRDefault="00FD07EC">
      <w:pPr>
        <w:spacing w:after="3"/>
        <w:ind w:left="1"/>
      </w:pPr>
      <w:r>
        <w:rPr>
          <w:rFonts w:ascii="Times New Roman" w:eastAsia="Times New Roman" w:hAnsi="Times New Roman" w:cs="Times New Roman"/>
          <w:b/>
          <w:sz w:val="16"/>
        </w:rPr>
        <w:t xml:space="preserve">                        </w:t>
      </w:r>
      <w:r w:rsidR="006D0FE9">
        <w:rPr>
          <w:rFonts w:ascii="Times New Roman" w:eastAsia="Times New Roman" w:hAnsi="Times New Roman" w:cs="Times New Roman"/>
          <w:b/>
          <w:sz w:val="16"/>
        </w:rPr>
        <w:tab/>
      </w:r>
      <w:r>
        <w:rPr>
          <w:rFonts w:ascii="Times New Roman" w:eastAsia="Times New Roman" w:hAnsi="Times New Roman" w:cs="Times New Roman"/>
          <w:b/>
          <w:sz w:val="16"/>
        </w:rPr>
        <w:t xml:space="preserve">FIRAT ÜNİVERSİTESİ VETERİNER FAKÜLTESİ 2022/2023 ÖĞRETİM YILI GÜZ YARIYILI </w:t>
      </w:r>
    </w:p>
    <w:p w:rsidR="004F6FF8" w:rsidRDefault="00FD07EC">
      <w:pPr>
        <w:tabs>
          <w:tab w:val="center" w:pos="2853"/>
          <w:tab w:val="center" w:pos="8713"/>
        </w:tabs>
        <w:spacing w:after="40"/>
      </w:pPr>
      <w:r>
        <w:tab/>
      </w:r>
      <w:r>
        <w:rPr>
          <w:rFonts w:ascii="Times New Roman" w:eastAsia="Times New Roman" w:hAnsi="Times New Roman" w:cs="Times New Roman"/>
          <w:b/>
          <w:sz w:val="16"/>
        </w:rPr>
        <w:t xml:space="preserve">                                                                                       ARASINAV PROGRAMI</w:t>
      </w:r>
      <w:r w:rsidR="00D87F98">
        <w:rPr>
          <w:rFonts w:ascii="Times New Roman" w:eastAsia="Times New Roman" w:hAnsi="Times New Roman" w:cs="Times New Roman"/>
          <w:b/>
          <w:sz w:val="16"/>
        </w:rPr>
        <w:t xml:space="preserve"> (MAZERET)</w:t>
      </w:r>
      <w:r>
        <w:rPr>
          <w:rFonts w:ascii="Times New Roman" w:eastAsia="Times New Roman" w:hAnsi="Times New Roman" w:cs="Times New Roman"/>
          <w:b/>
          <w:sz w:val="16"/>
        </w:rPr>
        <w:t xml:space="preserve">                                                                </w:t>
      </w:r>
    </w:p>
    <w:p w:rsidR="004F6FF8" w:rsidRDefault="00FD07EC">
      <w:pPr>
        <w:spacing w:after="0"/>
        <w:ind w:left="1985"/>
      </w:pPr>
      <w:r>
        <w:rPr>
          <w:rFonts w:ascii="Times New Roman" w:eastAsia="Times New Roman" w:hAnsi="Times New Roman" w:cs="Times New Roman"/>
          <w:b/>
          <w:sz w:val="16"/>
        </w:rPr>
        <w:t xml:space="preserve"> </w:t>
      </w:r>
      <w:r>
        <w:rPr>
          <w:rFonts w:ascii="Times New Roman" w:eastAsia="Times New Roman" w:hAnsi="Times New Roman" w:cs="Times New Roman"/>
          <w:b/>
          <w:sz w:val="16"/>
        </w:rPr>
        <w:tab/>
        <w:t xml:space="preserve"> </w:t>
      </w:r>
      <w:r>
        <w:rPr>
          <w:rFonts w:ascii="Times New Roman" w:eastAsia="Times New Roman" w:hAnsi="Times New Roman" w:cs="Times New Roman"/>
          <w:b/>
          <w:sz w:val="16"/>
        </w:rPr>
        <w:tab/>
        <w:t xml:space="preserve"> </w:t>
      </w:r>
      <w:r>
        <w:rPr>
          <w:rFonts w:ascii="Times New Roman" w:eastAsia="Times New Roman" w:hAnsi="Times New Roman" w:cs="Times New Roman"/>
          <w:b/>
          <w:sz w:val="16"/>
        </w:rPr>
        <w:tab/>
        <w:t xml:space="preserve"> </w:t>
      </w:r>
      <w:r>
        <w:rPr>
          <w:rFonts w:ascii="Times New Roman" w:eastAsia="Times New Roman" w:hAnsi="Times New Roman" w:cs="Times New Roman"/>
          <w:b/>
          <w:sz w:val="16"/>
        </w:rPr>
        <w:tab/>
        <w:t xml:space="preserve"> </w:t>
      </w:r>
      <w:r>
        <w:rPr>
          <w:rFonts w:ascii="Times New Roman" w:eastAsia="Times New Roman" w:hAnsi="Times New Roman" w:cs="Times New Roman"/>
          <w:b/>
          <w:sz w:val="16"/>
        </w:rPr>
        <w:tab/>
        <w:t xml:space="preserve"> </w:t>
      </w:r>
      <w:r>
        <w:rPr>
          <w:rFonts w:ascii="Times New Roman" w:eastAsia="Times New Roman" w:hAnsi="Times New Roman" w:cs="Times New Roman"/>
          <w:b/>
          <w:sz w:val="16"/>
        </w:rPr>
        <w:tab/>
        <w:t xml:space="preserve"> </w:t>
      </w:r>
      <w:r>
        <w:rPr>
          <w:rFonts w:ascii="Times New Roman" w:eastAsia="Times New Roman" w:hAnsi="Times New Roman" w:cs="Times New Roman"/>
          <w:b/>
          <w:sz w:val="16"/>
        </w:rPr>
        <w:tab/>
        <w:t xml:space="preserve">                </w:t>
      </w:r>
      <w:r>
        <w:rPr>
          <w:rFonts w:ascii="Times New Roman" w:eastAsia="Times New Roman" w:hAnsi="Times New Roman" w:cs="Times New Roman"/>
          <w:b/>
          <w:sz w:val="20"/>
        </w:rPr>
        <w:t xml:space="preserve">            </w:t>
      </w:r>
    </w:p>
    <w:tbl>
      <w:tblPr>
        <w:tblStyle w:val="TableGrid"/>
        <w:tblW w:w="9950" w:type="dxa"/>
        <w:tblInd w:w="-155" w:type="dxa"/>
        <w:tblCellMar>
          <w:left w:w="67" w:type="dxa"/>
          <w:right w:w="32" w:type="dxa"/>
        </w:tblCellMar>
        <w:tblLook w:val="04A0" w:firstRow="1" w:lastRow="0" w:firstColumn="1" w:lastColumn="0" w:noHBand="0" w:noVBand="1"/>
      </w:tblPr>
      <w:tblGrid>
        <w:gridCol w:w="1288"/>
        <w:gridCol w:w="1565"/>
        <w:gridCol w:w="1668"/>
        <w:gridCol w:w="1639"/>
        <w:gridCol w:w="1702"/>
        <w:gridCol w:w="2088"/>
      </w:tblGrid>
      <w:tr w:rsidR="004F6FF8" w:rsidTr="006D0FE9">
        <w:trPr>
          <w:trHeight w:val="386"/>
        </w:trPr>
        <w:tc>
          <w:tcPr>
            <w:tcW w:w="128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4F6FF8" w:rsidRDefault="00FD07EC">
            <w:pPr>
              <w:ind w:left="2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16"/>
              </w:rPr>
              <w:t xml:space="preserve"> </w:t>
            </w:r>
          </w:p>
        </w:tc>
        <w:tc>
          <w:tcPr>
            <w:tcW w:w="1565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4F6FF8" w:rsidRDefault="00FD07EC">
            <w:pPr>
              <w:ind w:right="35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16"/>
              </w:rPr>
              <w:t xml:space="preserve">1. SINIF </w:t>
            </w:r>
          </w:p>
        </w:tc>
        <w:tc>
          <w:tcPr>
            <w:tcW w:w="166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4F6FF8" w:rsidRDefault="00FD07EC">
            <w:pPr>
              <w:ind w:right="38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16"/>
              </w:rPr>
              <w:t xml:space="preserve">2. SINIF </w:t>
            </w:r>
          </w:p>
        </w:tc>
        <w:tc>
          <w:tcPr>
            <w:tcW w:w="163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4F6FF8" w:rsidRDefault="00FD07EC">
            <w:pPr>
              <w:ind w:right="33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16"/>
              </w:rPr>
              <w:t xml:space="preserve">3. SINIF </w:t>
            </w:r>
          </w:p>
        </w:tc>
        <w:tc>
          <w:tcPr>
            <w:tcW w:w="1702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4F6FF8" w:rsidRDefault="00FD07EC">
            <w:pPr>
              <w:ind w:right="35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16"/>
              </w:rPr>
              <w:t xml:space="preserve">4.SINIF </w:t>
            </w:r>
          </w:p>
        </w:tc>
        <w:tc>
          <w:tcPr>
            <w:tcW w:w="208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4F6FF8" w:rsidRDefault="00FD07EC">
            <w:pPr>
              <w:ind w:right="35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16"/>
              </w:rPr>
              <w:t xml:space="preserve">5. SINIF </w:t>
            </w:r>
          </w:p>
        </w:tc>
      </w:tr>
      <w:tr w:rsidR="004F6FF8" w:rsidTr="001E4EC1">
        <w:trPr>
          <w:trHeight w:val="86"/>
        </w:trPr>
        <w:tc>
          <w:tcPr>
            <w:tcW w:w="128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4F6FF8" w:rsidRDefault="004F6FF8">
            <w:pPr>
              <w:ind w:left="103"/>
            </w:pPr>
          </w:p>
        </w:tc>
        <w:tc>
          <w:tcPr>
            <w:tcW w:w="1565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4F6FF8" w:rsidRDefault="004F6FF8">
            <w:pPr>
              <w:ind w:left="2"/>
            </w:pPr>
          </w:p>
        </w:tc>
        <w:tc>
          <w:tcPr>
            <w:tcW w:w="166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4F6FF8" w:rsidRDefault="004F6FF8"/>
        </w:tc>
        <w:tc>
          <w:tcPr>
            <w:tcW w:w="163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4F6FF8" w:rsidRDefault="004F6FF8">
            <w:pPr>
              <w:ind w:left="2"/>
            </w:pPr>
          </w:p>
        </w:tc>
        <w:tc>
          <w:tcPr>
            <w:tcW w:w="1702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4F6FF8" w:rsidRDefault="004F6FF8">
            <w:pPr>
              <w:ind w:left="2"/>
            </w:pPr>
          </w:p>
        </w:tc>
        <w:tc>
          <w:tcPr>
            <w:tcW w:w="208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6D0FE9" w:rsidRDefault="006D0FE9" w:rsidP="006D0FE9">
            <w:pPr>
              <w:ind w:left="2"/>
            </w:pPr>
          </w:p>
        </w:tc>
      </w:tr>
      <w:tr w:rsidR="004F6FF8" w:rsidTr="001E4EC1">
        <w:trPr>
          <w:trHeight w:val="2446"/>
        </w:trPr>
        <w:tc>
          <w:tcPr>
            <w:tcW w:w="128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4F6FF8" w:rsidRDefault="00FD07EC">
            <w:pPr>
              <w:spacing w:after="216"/>
              <w:ind w:left="103"/>
            </w:pPr>
            <w:r>
              <w:rPr>
                <w:rFonts w:ascii="Times New Roman" w:eastAsia="Times New Roman" w:hAnsi="Times New Roman" w:cs="Times New Roman"/>
                <w:sz w:val="16"/>
              </w:rPr>
              <w:t xml:space="preserve">PAZARTESİ </w:t>
            </w:r>
          </w:p>
          <w:p w:rsidR="004F6FF8" w:rsidRDefault="001E4EC1" w:rsidP="001E4EC1">
            <w:pPr>
              <w:ind w:left="103"/>
            </w:pPr>
            <w:r>
              <w:rPr>
                <w:rFonts w:ascii="Times New Roman" w:eastAsia="Times New Roman" w:hAnsi="Times New Roman" w:cs="Times New Roman"/>
                <w:sz w:val="16"/>
              </w:rPr>
              <w:t>12.12.</w:t>
            </w:r>
            <w:r w:rsidR="00FD07EC">
              <w:rPr>
                <w:rFonts w:ascii="Times New Roman" w:eastAsia="Times New Roman" w:hAnsi="Times New Roman" w:cs="Times New Roman"/>
                <w:sz w:val="16"/>
              </w:rPr>
              <w:t xml:space="preserve">2022 </w:t>
            </w:r>
          </w:p>
        </w:tc>
        <w:tc>
          <w:tcPr>
            <w:tcW w:w="1565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4F6FF8" w:rsidRPr="00172FA5" w:rsidRDefault="00FD07EC">
            <w:pPr>
              <w:ind w:left="2"/>
              <w:rPr>
                <w:sz w:val="18"/>
                <w:szCs w:val="18"/>
              </w:rPr>
            </w:pP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Anatomi I </w:t>
            </w:r>
          </w:p>
          <w:p w:rsidR="004F6FF8" w:rsidRPr="00172FA5" w:rsidRDefault="005710EB">
            <w:pPr>
              <w:spacing w:after="10"/>
              <w:ind w:left="2"/>
              <w:rPr>
                <w:sz w:val="18"/>
                <w:szCs w:val="18"/>
              </w:rPr>
            </w:pP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>08.15-09</w:t>
            </w:r>
            <w:r w:rsidR="00FD07EC"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.00 </w:t>
            </w:r>
          </w:p>
          <w:p w:rsidR="004F6FF8" w:rsidRPr="00172FA5" w:rsidRDefault="00FD07EC">
            <w:pPr>
              <w:spacing w:after="8"/>
              <w:ind w:left="2"/>
              <w:rPr>
                <w:sz w:val="18"/>
                <w:szCs w:val="18"/>
              </w:rPr>
            </w:pP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 </w:t>
            </w:r>
          </w:p>
          <w:p w:rsidR="004F6FF8" w:rsidRPr="00172FA5" w:rsidRDefault="00FD07EC">
            <w:pPr>
              <w:spacing w:after="8"/>
              <w:ind w:left="2"/>
              <w:rPr>
                <w:sz w:val="18"/>
                <w:szCs w:val="18"/>
              </w:rPr>
            </w:pP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</w:p>
          <w:p w:rsidR="004F6FF8" w:rsidRPr="00172FA5" w:rsidRDefault="00FD07EC">
            <w:pPr>
              <w:ind w:left="2"/>
              <w:rPr>
                <w:sz w:val="18"/>
                <w:szCs w:val="18"/>
              </w:rPr>
            </w:pP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66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4F6FF8" w:rsidRPr="00172FA5" w:rsidRDefault="004F6FF8">
            <w:pPr>
              <w:spacing w:after="10"/>
              <w:rPr>
                <w:sz w:val="18"/>
                <w:szCs w:val="18"/>
              </w:rPr>
            </w:pPr>
          </w:p>
          <w:p w:rsidR="004F6FF8" w:rsidRPr="00172FA5" w:rsidRDefault="00FD07EC">
            <w:pPr>
              <w:rPr>
                <w:sz w:val="18"/>
                <w:szCs w:val="18"/>
              </w:rPr>
            </w:pP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63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1E4EC1" w:rsidRPr="00172FA5" w:rsidRDefault="00FD07EC" w:rsidP="001E4EC1">
            <w:pPr>
              <w:spacing w:after="8"/>
              <w:ind w:left="2"/>
              <w:rPr>
                <w:sz w:val="18"/>
                <w:szCs w:val="18"/>
              </w:rPr>
            </w:pP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  <w:r w:rsidR="001E4EC1"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Viroloji II   </w:t>
            </w:r>
          </w:p>
          <w:p w:rsidR="001E4EC1" w:rsidRPr="00172FA5" w:rsidRDefault="001E4EC1" w:rsidP="001E4EC1">
            <w:pPr>
              <w:spacing w:after="8"/>
              <w:ind w:left="2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10.15-11.00    </w:t>
            </w:r>
          </w:p>
          <w:p w:rsidR="001E4EC1" w:rsidRPr="00172FA5" w:rsidRDefault="001E4EC1" w:rsidP="001E4EC1">
            <w:pPr>
              <w:spacing w:after="8"/>
              <w:ind w:left="2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:rsidR="001E4EC1" w:rsidRPr="00172FA5" w:rsidRDefault="001E4EC1" w:rsidP="001E4EC1">
            <w:pPr>
              <w:spacing w:after="8"/>
              <w:ind w:left="2"/>
              <w:rPr>
                <w:sz w:val="18"/>
                <w:szCs w:val="18"/>
              </w:rPr>
            </w:pPr>
            <w:proofErr w:type="spellStart"/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>Protozooloji</w:t>
            </w:r>
            <w:proofErr w:type="spellEnd"/>
          </w:p>
          <w:p w:rsidR="004F6FF8" w:rsidRPr="00172FA5" w:rsidRDefault="005710EB">
            <w:pPr>
              <w:ind w:left="2"/>
              <w:rPr>
                <w:sz w:val="18"/>
                <w:szCs w:val="18"/>
              </w:rPr>
            </w:pPr>
            <w:r w:rsidRPr="00172FA5">
              <w:rPr>
                <w:sz w:val="18"/>
                <w:szCs w:val="18"/>
              </w:rPr>
              <w:t>11.15-12.00</w:t>
            </w:r>
          </w:p>
        </w:tc>
        <w:tc>
          <w:tcPr>
            <w:tcW w:w="1702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bottom"/>
          </w:tcPr>
          <w:p w:rsidR="001E4EC1" w:rsidRPr="00172FA5" w:rsidRDefault="001E4EC1" w:rsidP="001E4EC1">
            <w:pPr>
              <w:spacing w:after="8"/>
              <w:ind w:left="2"/>
              <w:rPr>
                <w:sz w:val="18"/>
                <w:szCs w:val="18"/>
              </w:rPr>
            </w:pP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İç Hastalıkları I              </w:t>
            </w:r>
          </w:p>
          <w:p w:rsidR="001E4EC1" w:rsidRPr="00172FA5" w:rsidRDefault="005710EB" w:rsidP="001E4EC1">
            <w:pPr>
              <w:spacing w:after="171"/>
              <w:ind w:left="2"/>
              <w:rPr>
                <w:sz w:val="18"/>
                <w:szCs w:val="18"/>
              </w:rPr>
            </w:pP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>13.15-14</w:t>
            </w:r>
            <w:r w:rsidR="001E4EC1"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.00 </w:t>
            </w:r>
          </w:p>
          <w:p w:rsidR="001E4EC1" w:rsidRPr="00172FA5" w:rsidRDefault="001E4EC1" w:rsidP="001E4EC1">
            <w:pPr>
              <w:rPr>
                <w:sz w:val="18"/>
                <w:szCs w:val="18"/>
              </w:rPr>
            </w:pP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Doğ.ve Jinekoloji I         </w:t>
            </w:r>
          </w:p>
          <w:p w:rsidR="001E4EC1" w:rsidRPr="00172FA5" w:rsidRDefault="005710EB" w:rsidP="001E4EC1">
            <w:pPr>
              <w:ind w:left="2"/>
              <w:rPr>
                <w:sz w:val="18"/>
                <w:szCs w:val="18"/>
              </w:rPr>
            </w:pP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>14.15-15</w:t>
            </w:r>
            <w:r w:rsidR="001E4EC1"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.00 </w:t>
            </w:r>
          </w:p>
          <w:p w:rsidR="001E4EC1" w:rsidRPr="00172FA5" w:rsidRDefault="001E4EC1" w:rsidP="001E4EC1">
            <w:pPr>
              <w:ind w:left="2"/>
              <w:rPr>
                <w:sz w:val="18"/>
                <w:szCs w:val="18"/>
              </w:rPr>
            </w:pP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</w:p>
          <w:p w:rsidR="001E4EC1" w:rsidRPr="00172FA5" w:rsidRDefault="001E4EC1" w:rsidP="001E4EC1">
            <w:pPr>
              <w:ind w:left="2"/>
              <w:rPr>
                <w:sz w:val="18"/>
                <w:szCs w:val="18"/>
              </w:rPr>
            </w:pPr>
            <w:proofErr w:type="spellStart"/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>Hay.İşletme</w:t>
            </w:r>
            <w:proofErr w:type="spellEnd"/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Ekonomisi  </w:t>
            </w:r>
          </w:p>
          <w:p w:rsidR="001E4EC1" w:rsidRPr="00172FA5" w:rsidRDefault="005710EB" w:rsidP="001E4EC1">
            <w:pPr>
              <w:spacing w:after="10"/>
              <w:ind w:left="2"/>
              <w:rPr>
                <w:sz w:val="18"/>
                <w:szCs w:val="18"/>
              </w:rPr>
            </w:pP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>15.15-16</w:t>
            </w:r>
            <w:r w:rsidR="001E4EC1"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.00 </w:t>
            </w:r>
          </w:p>
          <w:p w:rsidR="004F6FF8" w:rsidRPr="00172FA5" w:rsidRDefault="004F6FF8" w:rsidP="001E4EC1">
            <w:pPr>
              <w:rPr>
                <w:sz w:val="18"/>
                <w:szCs w:val="18"/>
              </w:rPr>
            </w:pPr>
          </w:p>
        </w:tc>
        <w:tc>
          <w:tcPr>
            <w:tcW w:w="208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4F6FF8" w:rsidRPr="00172FA5" w:rsidRDefault="00FD07EC" w:rsidP="001E4EC1">
            <w:pPr>
              <w:spacing w:after="5"/>
              <w:ind w:left="3"/>
              <w:rPr>
                <w:sz w:val="18"/>
                <w:szCs w:val="18"/>
              </w:rPr>
            </w:pPr>
            <w:proofErr w:type="spellStart"/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>Epid</w:t>
            </w:r>
            <w:proofErr w:type="spellEnd"/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ve Koruyucu Vet.    </w:t>
            </w:r>
          </w:p>
          <w:p w:rsidR="001E4EC1" w:rsidRPr="00172FA5" w:rsidRDefault="005710EB">
            <w:pPr>
              <w:spacing w:after="190"/>
              <w:ind w:left="3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09.15-10</w:t>
            </w:r>
            <w:r w:rsidR="00FD07EC"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>.00</w:t>
            </w:r>
          </w:p>
          <w:p w:rsidR="001E4EC1" w:rsidRPr="00172FA5" w:rsidRDefault="001E4EC1" w:rsidP="001E4EC1">
            <w:pPr>
              <w:spacing w:after="8"/>
              <w:ind w:left="2"/>
              <w:rPr>
                <w:sz w:val="18"/>
                <w:szCs w:val="18"/>
              </w:rPr>
            </w:pP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Cerrahi III    </w:t>
            </w:r>
          </w:p>
          <w:p w:rsidR="001E4EC1" w:rsidRPr="00172FA5" w:rsidRDefault="005710EB" w:rsidP="001E4EC1">
            <w:pPr>
              <w:spacing w:after="8"/>
              <w:ind w:left="2"/>
              <w:rPr>
                <w:sz w:val="18"/>
                <w:szCs w:val="18"/>
              </w:rPr>
            </w:pP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>16.15-17</w:t>
            </w:r>
            <w:r w:rsidR="001E4EC1"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.00 </w:t>
            </w:r>
          </w:p>
          <w:p w:rsidR="001E4EC1" w:rsidRPr="00172FA5" w:rsidRDefault="001E4EC1" w:rsidP="001E4EC1">
            <w:pPr>
              <w:spacing w:after="171"/>
              <w:ind w:left="2"/>
              <w:rPr>
                <w:sz w:val="18"/>
                <w:szCs w:val="18"/>
              </w:rPr>
            </w:pP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</w:p>
          <w:p w:rsidR="001E4EC1" w:rsidRPr="00172FA5" w:rsidRDefault="001E4EC1" w:rsidP="001E4EC1">
            <w:pPr>
              <w:ind w:left="2"/>
              <w:rPr>
                <w:sz w:val="18"/>
                <w:szCs w:val="18"/>
              </w:rPr>
            </w:pP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Klinik Farmakoloji </w:t>
            </w:r>
          </w:p>
          <w:p w:rsidR="001E4EC1" w:rsidRPr="00172FA5" w:rsidRDefault="005710EB" w:rsidP="001E4EC1">
            <w:pPr>
              <w:ind w:left="2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>10.15-11</w:t>
            </w:r>
            <w:r w:rsidR="001E4EC1"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.00        </w:t>
            </w:r>
          </w:p>
          <w:p w:rsidR="004F6FF8" w:rsidRPr="00172FA5" w:rsidRDefault="00FD07EC">
            <w:pPr>
              <w:spacing w:after="190"/>
              <w:ind w:left="3"/>
              <w:rPr>
                <w:sz w:val="18"/>
                <w:szCs w:val="18"/>
              </w:rPr>
            </w:pP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       </w:t>
            </w:r>
          </w:p>
          <w:p w:rsidR="004F6FF8" w:rsidRPr="00172FA5" w:rsidRDefault="00FD07EC">
            <w:pPr>
              <w:ind w:left="3"/>
              <w:rPr>
                <w:sz w:val="18"/>
                <w:szCs w:val="18"/>
              </w:rPr>
            </w:pP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  </w:t>
            </w:r>
          </w:p>
        </w:tc>
      </w:tr>
      <w:tr w:rsidR="004F6FF8" w:rsidTr="001E4EC1">
        <w:trPr>
          <w:trHeight w:val="1638"/>
        </w:trPr>
        <w:tc>
          <w:tcPr>
            <w:tcW w:w="128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4F6FF8" w:rsidRDefault="00FD07EC">
            <w:pPr>
              <w:spacing w:after="212"/>
              <w:ind w:left="103"/>
            </w:pPr>
            <w:r>
              <w:rPr>
                <w:rFonts w:ascii="Times New Roman" w:eastAsia="Times New Roman" w:hAnsi="Times New Roman" w:cs="Times New Roman"/>
                <w:sz w:val="16"/>
              </w:rPr>
              <w:t xml:space="preserve">SALI </w:t>
            </w:r>
          </w:p>
          <w:p w:rsidR="004F6FF8" w:rsidRDefault="001E4EC1">
            <w:pPr>
              <w:ind w:left="103"/>
            </w:pPr>
            <w:r>
              <w:rPr>
                <w:rFonts w:ascii="Times New Roman" w:eastAsia="Times New Roman" w:hAnsi="Times New Roman" w:cs="Times New Roman"/>
                <w:sz w:val="16"/>
              </w:rPr>
              <w:t>13.12</w:t>
            </w:r>
            <w:r w:rsidR="00FD07EC">
              <w:rPr>
                <w:rFonts w:ascii="Times New Roman" w:eastAsia="Times New Roman" w:hAnsi="Times New Roman" w:cs="Times New Roman"/>
                <w:sz w:val="16"/>
              </w:rPr>
              <w:t xml:space="preserve">.2022 </w:t>
            </w:r>
          </w:p>
        </w:tc>
        <w:tc>
          <w:tcPr>
            <w:tcW w:w="1565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4F6FF8" w:rsidRPr="00172FA5" w:rsidRDefault="004F6FF8">
            <w:pPr>
              <w:ind w:left="2"/>
              <w:rPr>
                <w:sz w:val="18"/>
                <w:szCs w:val="18"/>
              </w:rPr>
            </w:pPr>
          </w:p>
          <w:p w:rsidR="004F6FF8" w:rsidRPr="00172FA5" w:rsidRDefault="00FD07EC">
            <w:pPr>
              <w:ind w:left="2"/>
              <w:rPr>
                <w:sz w:val="18"/>
                <w:szCs w:val="18"/>
              </w:rPr>
            </w:pP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</w:p>
          <w:p w:rsidR="004F6FF8" w:rsidRPr="00172FA5" w:rsidRDefault="00FD07EC">
            <w:pPr>
              <w:ind w:left="2"/>
              <w:rPr>
                <w:sz w:val="18"/>
                <w:szCs w:val="18"/>
              </w:rPr>
            </w:pP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66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4F6FF8" w:rsidRPr="00172FA5" w:rsidRDefault="004F6FF8">
            <w:pPr>
              <w:spacing w:after="183"/>
              <w:rPr>
                <w:sz w:val="18"/>
                <w:szCs w:val="18"/>
              </w:rPr>
            </w:pPr>
          </w:p>
          <w:p w:rsidR="004F6FF8" w:rsidRPr="00172FA5" w:rsidRDefault="00FD07EC">
            <w:pPr>
              <w:spacing w:after="3"/>
              <w:rPr>
                <w:sz w:val="18"/>
                <w:szCs w:val="18"/>
              </w:rPr>
            </w:pP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Biyokimya I  </w:t>
            </w:r>
          </w:p>
          <w:p w:rsidR="004F6FF8" w:rsidRPr="00172FA5" w:rsidRDefault="003375B1">
            <w:pPr>
              <w:rPr>
                <w:sz w:val="18"/>
                <w:szCs w:val="18"/>
              </w:rPr>
            </w:pP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>15.15-16</w:t>
            </w:r>
            <w:r w:rsidR="00FD07EC"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.00 </w:t>
            </w:r>
          </w:p>
        </w:tc>
        <w:tc>
          <w:tcPr>
            <w:tcW w:w="163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4F6FF8" w:rsidRPr="00172FA5" w:rsidRDefault="00FD07EC">
            <w:pPr>
              <w:spacing w:after="10"/>
              <w:ind w:left="2"/>
              <w:rPr>
                <w:sz w:val="18"/>
                <w:szCs w:val="18"/>
              </w:rPr>
            </w:pP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Farmakoloji I  </w:t>
            </w:r>
          </w:p>
          <w:p w:rsidR="004F6FF8" w:rsidRPr="00172FA5" w:rsidRDefault="005710EB">
            <w:pPr>
              <w:spacing w:after="10"/>
              <w:ind w:left="2"/>
              <w:rPr>
                <w:sz w:val="18"/>
                <w:szCs w:val="18"/>
              </w:rPr>
            </w:pP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>09.15-10</w:t>
            </w:r>
            <w:r w:rsidR="00FD07EC"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.00 </w:t>
            </w:r>
          </w:p>
          <w:p w:rsidR="004F6FF8" w:rsidRPr="00172FA5" w:rsidRDefault="00FD07EC">
            <w:pPr>
              <w:spacing w:after="12"/>
              <w:ind w:left="2"/>
              <w:rPr>
                <w:sz w:val="18"/>
                <w:szCs w:val="18"/>
              </w:rPr>
            </w:pP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</w:p>
          <w:p w:rsidR="004F6FF8" w:rsidRPr="00172FA5" w:rsidRDefault="00FD07EC">
            <w:pPr>
              <w:spacing w:after="10"/>
              <w:ind w:left="2"/>
              <w:rPr>
                <w:sz w:val="18"/>
                <w:szCs w:val="18"/>
              </w:rPr>
            </w:pP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</w:p>
          <w:p w:rsidR="004F6FF8" w:rsidRPr="00172FA5" w:rsidRDefault="00FD07EC">
            <w:pPr>
              <w:ind w:left="2"/>
              <w:rPr>
                <w:sz w:val="18"/>
                <w:szCs w:val="18"/>
              </w:rPr>
            </w:pP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702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4F6FF8" w:rsidRPr="00172FA5" w:rsidRDefault="00FD07EC">
            <w:pPr>
              <w:spacing w:after="3"/>
              <w:ind w:left="2"/>
              <w:rPr>
                <w:sz w:val="18"/>
                <w:szCs w:val="18"/>
              </w:rPr>
            </w:pPr>
            <w:proofErr w:type="spellStart"/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>Nekropsi</w:t>
            </w:r>
            <w:proofErr w:type="spellEnd"/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ve Rapor Yaz </w:t>
            </w:r>
          </w:p>
          <w:p w:rsidR="004F6FF8" w:rsidRPr="00172FA5" w:rsidRDefault="00FD07EC">
            <w:pPr>
              <w:spacing w:after="5"/>
              <w:ind w:left="2"/>
              <w:rPr>
                <w:sz w:val="18"/>
                <w:szCs w:val="18"/>
              </w:rPr>
            </w:pP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10.15-11.00 </w:t>
            </w:r>
          </w:p>
          <w:p w:rsidR="004F6FF8" w:rsidRPr="00172FA5" w:rsidRDefault="00FD07EC">
            <w:pPr>
              <w:spacing w:after="3"/>
              <w:ind w:left="2"/>
              <w:rPr>
                <w:sz w:val="18"/>
                <w:szCs w:val="18"/>
              </w:rPr>
            </w:pP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</w:p>
          <w:p w:rsidR="005710EB" w:rsidRPr="00172FA5" w:rsidRDefault="005710EB" w:rsidP="005710EB">
            <w:pPr>
              <w:ind w:left="2"/>
              <w:rPr>
                <w:sz w:val="18"/>
                <w:szCs w:val="18"/>
              </w:rPr>
            </w:pP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Klinik Biyokimya           </w:t>
            </w:r>
          </w:p>
          <w:p w:rsidR="005710EB" w:rsidRPr="00172FA5" w:rsidRDefault="003375B1" w:rsidP="005710EB">
            <w:pPr>
              <w:ind w:left="2"/>
              <w:rPr>
                <w:sz w:val="18"/>
                <w:szCs w:val="18"/>
              </w:rPr>
            </w:pP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>11.15-12</w:t>
            </w:r>
            <w:r w:rsidR="005710EB"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.00 </w:t>
            </w:r>
          </w:p>
          <w:p w:rsidR="004F6FF8" w:rsidRPr="00172FA5" w:rsidRDefault="004F6FF8">
            <w:pPr>
              <w:ind w:left="2"/>
              <w:rPr>
                <w:sz w:val="18"/>
                <w:szCs w:val="18"/>
              </w:rPr>
            </w:pPr>
          </w:p>
        </w:tc>
        <w:tc>
          <w:tcPr>
            <w:tcW w:w="208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4F6FF8" w:rsidRPr="00172FA5" w:rsidRDefault="004F6FF8">
            <w:pPr>
              <w:spacing w:after="3"/>
              <w:ind w:left="2"/>
              <w:rPr>
                <w:sz w:val="18"/>
                <w:szCs w:val="18"/>
              </w:rPr>
            </w:pPr>
          </w:p>
          <w:p w:rsidR="004F6FF8" w:rsidRPr="00172FA5" w:rsidRDefault="00FD07EC">
            <w:pPr>
              <w:ind w:left="2"/>
              <w:rPr>
                <w:sz w:val="18"/>
                <w:szCs w:val="18"/>
              </w:rPr>
            </w:pP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Adli </w:t>
            </w:r>
            <w:proofErr w:type="spellStart"/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>Vet.Hekimlik</w:t>
            </w:r>
            <w:proofErr w:type="spellEnd"/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</w:p>
          <w:p w:rsidR="004F6FF8" w:rsidRPr="00172FA5" w:rsidRDefault="003375B1">
            <w:pPr>
              <w:ind w:left="2"/>
              <w:rPr>
                <w:sz w:val="18"/>
                <w:szCs w:val="18"/>
              </w:rPr>
            </w:pP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>13.15-14</w:t>
            </w:r>
            <w:r w:rsidR="00FD07EC"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.00  </w:t>
            </w:r>
          </w:p>
          <w:p w:rsidR="001E4EC1" w:rsidRPr="00172FA5" w:rsidRDefault="00FD07EC" w:rsidP="001E4EC1">
            <w:pPr>
              <w:spacing w:after="8"/>
              <w:ind w:left="2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</w:p>
          <w:p w:rsidR="001E4EC1" w:rsidRPr="00172FA5" w:rsidRDefault="001E4EC1" w:rsidP="001E4EC1">
            <w:pPr>
              <w:spacing w:after="8"/>
              <w:ind w:left="2"/>
              <w:rPr>
                <w:sz w:val="18"/>
                <w:szCs w:val="18"/>
              </w:rPr>
            </w:pP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Ayak Hastalıkları  </w:t>
            </w:r>
          </w:p>
          <w:p w:rsidR="001E4EC1" w:rsidRPr="00172FA5" w:rsidRDefault="003375B1" w:rsidP="001E4EC1">
            <w:pPr>
              <w:spacing w:after="171"/>
              <w:ind w:left="2"/>
              <w:rPr>
                <w:sz w:val="18"/>
                <w:szCs w:val="18"/>
              </w:rPr>
            </w:pP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>14.15-15</w:t>
            </w:r>
            <w:r w:rsidR="001E4EC1"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.00  </w:t>
            </w:r>
          </w:p>
          <w:p w:rsidR="004F6FF8" w:rsidRPr="00172FA5" w:rsidRDefault="004F6FF8">
            <w:pPr>
              <w:ind w:left="2"/>
              <w:rPr>
                <w:sz w:val="18"/>
                <w:szCs w:val="18"/>
              </w:rPr>
            </w:pPr>
          </w:p>
        </w:tc>
      </w:tr>
      <w:tr w:rsidR="004F6FF8" w:rsidTr="006D0FE9">
        <w:trPr>
          <w:trHeight w:val="1762"/>
        </w:trPr>
        <w:tc>
          <w:tcPr>
            <w:tcW w:w="128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4F6FF8" w:rsidRDefault="00FD07EC">
            <w:pPr>
              <w:spacing w:after="214"/>
              <w:ind w:left="103"/>
            </w:pPr>
            <w:r>
              <w:rPr>
                <w:rFonts w:ascii="Times New Roman" w:eastAsia="Times New Roman" w:hAnsi="Times New Roman" w:cs="Times New Roman"/>
                <w:sz w:val="16"/>
              </w:rPr>
              <w:t xml:space="preserve">ÇARŞAMBA </w:t>
            </w:r>
          </w:p>
          <w:p w:rsidR="004F6FF8" w:rsidRDefault="001E4EC1">
            <w:pPr>
              <w:ind w:left="2"/>
            </w:pPr>
            <w:r>
              <w:rPr>
                <w:rFonts w:ascii="Times New Roman" w:eastAsia="Times New Roman" w:hAnsi="Times New Roman" w:cs="Times New Roman"/>
                <w:sz w:val="16"/>
              </w:rPr>
              <w:t xml:space="preserve">  14.12</w:t>
            </w:r>
            <w:r w:rsidR="00FD07EC">
              <w:rPr>
                <w:rFonts w:ascii="Times New Roman" w:eastAsia="Times New Roman" w:hAnsi="Times New Roman" w:cs="Times New Roman"/>
                <w:sz w:val="16"/>
              </w:rPr>
              <w:t xml:space="preserve">.2022 </w:t>
            </w:r>
          </w:p>
        </w:tc>
        <w:tc>
          <w:tcPr>
            <w:tcW w:w="1565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4F6FF8" w:rsidRPr="00172FA5" w:rsidRDefault="004F6FF8">
            <w:pPr>
              <w:ind w:left="2"/>
              <w:rPr>
                <w:sz w:val="18"/>
                <w:szCs w:val="18"/>
              </w:rPr>
            </w:pPr>
          </w:p>
          <w:p w:rsidR="004F6FF8" w:rsidRPr="00172FA5" w:rsidRDefault="004F6FF8">
            <w:pPr>
              <w:ind w:left="2"/>
              <w:rPr>
                <w:sz w:val="18"/>
                <w:szCs w:val="18"/>
              </w:rPr>
            </w:pPr>
          </w:p>
        </w:tc>
        <w:tc>
          <w:tcPr>
            <w:tcW w:w="166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4F6FF8" w:rsidRPr="00172FA5" w:rsidRDefault="00FD07EC">
            <w:pPr>
              <w:rPr>
                <w:sz w:val="18"/>
                <w:szCs w:val="18"/>
              </w:rPr>
            </w:pP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İmmünoloji  </w:t>
            </w:r>
          </w:p>
          <w:p w:rsidR="004F6FF8" w:rsidRPr="00172FA5" w:rsidRDefault="00FD07EC">
            <w:pPr>
              <w:spacing w:after="3"/>
              <w:rPr>
                <w:sz w:val="18"/>
                <w:szCs w:val="18"/>
              </w:rPr>
            </w:pP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09.15-10.00 </w:t>
            </w:r>
          </w:p>
          <w:p w:rsidR="004F6FF8" w:rsidRPr="00172FA5" w:rsidRDefault="00FD07EC">
            <w:pPr>
              <w:rPr>
                <w:sz w:val="18"/>
                <w:szCs w:val="18"/>
              </w:rPr>
            </w:pP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</w:p>
          <w:p w:rsidR="004F6FF8" w:rsidRPr="00172FA5" w:rsidRDefault="00FD07EC">
            <w:pPr>
              <w:rPr>
                <w:sz w:val="18"/>
                <w:szCs w:val="18"/>
              </w:rPr>
            </w:pP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</w:p>
          <w:p w:rsidR="004F6FF8" w:rsidRPr="00172FA5" w:rsidRDefault="00FD07EC">
            <w:pPr>
              <w:rPr>
                <w:sz w:val="18"/>
                <w:szCs w:val="18"/>
              </w:rPr>
            </w:pP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</w:p>
          <w:p w:rsidR="004F6FF8" w:rsidRPr="00172FA5" w:rsidRDefault="00FD07EC">
            <w:pPr>
              <w:rPr>
                <w:sz w:val="18"/>
                <w:szCs w:val="18"/>
              </w:rPr>
            </w:pP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</w:p>
          <w:p w:rsidR="004F6FF8" w:rsidRPr="00172FA5" w:rsidRDefault="00FD07EC">
            <w:pPr>
              <w:rPr>
                <w:sz w:val="18"/>
                <w:szCs w:val="18"/>
              </w:rPr>
            </w:pP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63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4F6FF8" w:rsidRPr="00172FA5" w:rsidRDefault="00FD07EC">
            <w:pPr>
              <w:spacing w:after="10"/>
              <w:ind w:left="2"/>
              <w:rPr>
                <w:sz w:val="18"/>
                <w:szCs w:val="18"/>
              </w:rPr>
            </w:pP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Helmintoloji     </w:t>
            </w:r>
          </w:p>
          <w:p w:rsidR="004F6FF8" w:rsidRPr="00172FA5" w:rsidRDefault="00FD07EC">
            <w:pPr>
              <w:spacing w:after="8"/>
              <w:ind w:left="2"/>
              <w:rPr>
                <w:sz w:val="18"/>
                <w:szCs w:val="18"/>
              </w:rPr>
            </w:pP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11.15-12.00 </w:t>
            </w:r>
          </w:p>
          <w:p w:rsidR="004F6FF8" w:rsidRPr="00172FA5" w:rsidRDefault="00FD07EC">
            <w:pPr>
              <w:ind w:left="2"/>
              <w:rPr>
                <w:sz w:val="18"/>
                <w:szCs w:val="18"/>
              </w:rPr>
            </w:pP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702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bottom"/>
          </w:tcPr>
          <w:p w:rsidR="005710EB" w:rsidRPr="00172FA5" w:rsidRDefault="005710EB" w:rsidP="005710EB">
            <w:pPr>
              <w:ind w:left="2"/>
              <w:rPr>
                <w:sz w:val="18"/>
                <w:szCs w:val="18"/>
              </w:rPr>
            </w:pP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Farmakoloji III  </w:t>
            </w:r>
          </w:p>
          <w:p w:rsidR="005710EB" w:rsidRPr="00172FA5" w:rsidRDefault="003375B1" w:rsidP="005710EB">
            <w:pPr>
              <w:ind w:left="2"/>
              <w:rPr>
                <w:sz w:val="18"/>
                <w:szCs w:val="18"/>
              </w:rPr>
            </w:pP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>10.15-11</w:t>
            </w:r>
            <w:r w:rsidR="005710EB"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.00 </w:t>
            </w:r>
          </w:p>
          <w:p w:rsidR="005710EB" w:rsidRPr="00172FA5" w:rsidRDefault="005710EB">
            <w:pPr>
              <w:ind w:left="2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:rsidR="004F6FF8" w:rsidRPr="00172FA5" w:rsidRDefault="00FD07EC">
            <w:pPr>
              <w:ind w:left="2"/>
              <w:rPr>
                <w:sz w:val="18"/>
                <w:szCs w:val="18"/>
              </w:rPr>
            </w:pP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Seçmeli Ders </w:t>
            </w:r>
          </w:p>
          <w:p w:rsidR="004F6FF8" w:rsidRPr="00172FA5" w:rsidRDefault="00FD07EC">
            <w:pPr>
              <w:ind w:left="2"/>
              <w:rPr>
                <w:sz w:val="18"/>
                <w:szCs w:val="18"/>
              </w:rPr>
            </w:pP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13.15-14.00  </w:t>
            </w:r>
          </w:p>
          <w:p w:rsidR="004F6FF8" w:rsidRPr="00172FA5" w:rsidRDefault="00FD07EC">
            <w:pPr>
              <w:spacing w:after="3"/>
              <w:ind w:left="2"/>
              <w:rPr>
                <w:sz w:val="18"/>
                <w:szCs w:val="18"/>
              </w:rPr>
            </w:pP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</w:p>
          <w:p w:rsidR="004F6FF8" w:rsidRPr="00172FA5" w:rsidRDefault="004F6FF8">
            <w:pPr>
              <w:ind w:left="2"/>
              <w:rPr>
                <w:sz w:val="18"/>
                <w:szCs w:val="18"/>
              </w:rPr>
            </w:pPr>
          </w:p>
        </w:tc>
        <w:tc>
          <w:tcPr>
            <w:tcW w:w="208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4F6FF8" w:rsidRPr="00172FA5" w:rsidRDefault="00FD07EC">
            <w:pPr>
              <w:spacing w:after="8"/>
              <w:ind w:left="2"/>
              <w:rPr>
                <w:sz w:val="18"/>
                <w:szCs w:val="18"/>
              </w:rPr>
            </w:pP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            </w:t>
            </w:r>
          </w:p>
          <w:p w:rsidR="004F6FF8" w:rsidRPr="00172FA5" w:rsidRDefault="00FD07EC">
            <w:pPr>
              <w:spacing w:after="8"/>
              <w:ind w:left="2"/>
              <w:rPr>
                <w:sz w:val="18"/>
                <w:szCs w:val="18"/>
              </w:rPr>
            </w:pP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Gıda Hijyeni ve Kont  </w:t>
            </w:r>
          </w:p>
          <w:p w:rsidR="004F6FF8" w:rsidRPr="00172FA5" w:rsidRDefault="00FD07EC">
            <w:pPr>
              <w:spacing w:after="185"/>
              <w:ind w:left="2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14.15-15.00 </w:t>
            </w:r>
          </w:p>
          <w:p w:rsidR="001E4EC1" w:rsidRPr="00172FA5" w:rsidRDefault="001E4EC1" w:rsidP="001E4EC1">
            <w:pPr>
              <w:spacing w:after="5"/>
              <w:ind w:left="2"/>
              <w:rPr>
                <w:sz w:val="18"/>
                <w:szCs w:val="18"/>
              </w:rPr>
            </w:pPr>
            <w:proofErr w:type="spellStart"/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>Ort.Travmatoloji</w:t>
            </w:r>
            <w:proofErr w:type="spellEnd"/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             </w:t>
            </w:r>
          </w:p>
          <w:p w:rsidR="001E4EC1" w:rsidRPr="00172FA5" w:rsidRDefault="003375B1" w:rsidP="001E4EC1">
            <w:pPr>
              <w:spacing w:after="185"/>
              <w:ind w:left="2"/>
              <w:rPr>
                <w:sz w:val="18"/>
                <w:szCs w:val="18"/>
              </w:rPr>
            </w:pP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>15.15-16</w:t>
            </w:r>
            <w:r w:rsidR="001E4EC1"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>.00</w:t>
            </w:r>
          </w:p>
          <w:p w:rsidR="004F6FF8" w:rsidRPr="00172FA5" w:rsidRDefault="00FD07EC">
            <w:pPr>
              <w:ind w:left="2"/>
              <w:rPr>
                <w:sz w:val="18"/>
                <w:szCs w:val="18"/>
              </w:rPr>
            </w:pP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</w:p>
        </w:tc>
      </w:tr>
      <w:tr w:rsidR="004F6FF8" w:rsidTr="006D0FE9">
        <w:trPr>
          <w:trHeight w:val="1150"/>
        </w:trPr>
        <w:tc>
          <w:tcPr>
            <w:tcW w:w="128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4F6FF8" w:rsidRDefault="00FD07EC">
            <w:pPr>
              <w:spacing w:after="209"/>
              <w:ind w:left="103"/>
            </w:pPr>
            <w:r>
              <w:rPr>
                <w:rFonts w:ascii="Times New Roman" w:eastAsia="Times New Roman" w:hAnsi="Times New Roman" w:cs="Times New Roman"/>
                <w:sz w:val="16"/>
              </w:rPr>
              <w:t xml:space="preserve">PERŞEMBE </w:t>
            </w:r>
          </w:p>
          <w:p w:rsidR="004F6FF8" w:rsidRDefault="001E4EC1">
            <w:pPr>
              <w:ind w:left="103"/>
            </w:pPr>
            <w:r>
              <w:rPr>
                <w:rFonts w:ascii="Times New Roman" w:eastAsia="Times New Roman" w:hAnsi="Times New Roman" w:cs="Times New Roman"/>
                <w:sz w:val="16"/>
              </w:rPr>
              <w:t>15.12</w:t>
            </w:r>
            <w:r w:rsidR="00FD07EC">
              <w:rPr>
                <w:rFonts w:ascii="Times New Roman" w:eastAsia="Times New Roman" w:hAnsi="Times New Roman" w:cs="Times New Roman"/>
                <w:sz w:val="16"/>
              </w:rPr>
              <w:t xml:space="preserve">.2022 </w:t>
            </w:r>
          </w:p>
        </w:tc>
        <w:tc>
          <w:tcPr>
            <w:tcW w:w="1565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4F6FF8" w:rsidRPr="00172FA5" w:rsidRDefault="00FD07EC">
            <w:pPr>
              <w:ind w:left="2"/>
              <w:rPr>
                <w:sz w:val="18"/>
                <w:szCs w:val="18"/>
              </w:rPr>
            </w:pP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66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924859" w:rsidRPr="00172FA5" w:rsidRDefault="00924859" w:rsidP="00924859">
            <w:pPr>
              <w:spacing w:after="3"/>
              <w:rPr>
                <w:sz w:val="18"/>
                <w:szCs w:val="18"/>
              </w:rPr>
            </w:pP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Yem Hij.ve </w:t>
            </w:r>
            <w:proofErr w:type="spellStart"/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>Tekn</w:t>
            </w:r>
            <w:proofErr w:type="spellEnd"/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.      </w:t>
            </w:r>
          </w:p>
          <w:p w:rsidR="00924859" w:rsidRPr="00172FA5" w:rsidRDefault="00924859" w:rsidP="00924859">
            <w:pPr>
              <w:spacing w:after="183"/>
              <w:rPr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5.15-16</w:t>
            </w: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.00 </w:t>
            </w:r>
          </w:p>
          <w:p w:rsidR="004F6FF8" w:rsidRPr="00172FA5" w:rsidRDefault="004F6FF8">
            <w:pPr>
              <w:rPr>
                <w:sz w:val="18"/>
                <w:szCs w:val="18"/>
              </w:rPr>
            </w:pPr>
          </w:p>
        </w:tc>
        <w:tc>
          <w:tcPr>
            <w:tcW w:w="163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4F6FF8" w:rsidRPr="00172FA5" w:rsidRDefault="004F6FF8">
            <w:pPr>
              <w:ind w:left="2"/>
              <w:rPr>
                <w:sz w:val="18"/>
                <w:szCs w:val="18"/>
              </w:rPr>
            </w:pPr>
          </w:p>
          <w:p w:rsidR="004F6FF8" w:rsidRPr="00172FA5" w:rsidRDefault="00FD07EC">
            <w:pPr>
              <w:ind w:left="2"/>
              <w:rPr>
                <w:sz w:val="18"/>
                <w:szCs w:val="18"/>
              </w:rPr>
            </w:pP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702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4F6FF8" w:rsidRPr="00172FA5" w:rsidRDefault="00FD07EC">
            <w:pPr>
              <w:ind w:left="2"/>
              <w:rPr>
                <w:sz w:val="18"/>
                <w:szCs w:val="18"/>
              </w:rPr>
            </w:pP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Kanatlı </w:t>
            </w:r>
            <w:proofErr w:type="spellStart"/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>Hay.Hast</w:t>
            </w:r>
            <w:proofErr w:type="spellEnd"/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. </w:t>
            </w:r>
          </w:p>
          <w:p w:rsidR="004F6FF8" w:rsidRPr="00172FA5" w:rsidRDefault="003375B1">
            <w:pPr>
              <w:ind w:left="2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>11.15-12</w:t>
            </w:r>
            <w:r w:rsidR="00FD07EC"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.00 </w:t>
            </w:r>
          </w:p>
          <w:p w:rsidR="001E4EC1" w:rsidRPr="00172FA5" w:rsidRDefault="001E4EC1" w:rsidP="001E4EC1">
            <w:pPr>
              <w:spacing w:after="3"/>
              <w:ind w:left="2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:rsidR="001E4EC1" w:rsidRPr="00172FA5" w:rsidRDefault="001E4EC1" w:rsidP="001E4EC1">
            <w:pPr>
              <w:spacing w:after="3"/>
              <w:ind w:left="2"/>
              <w:rPr>
                <w:sz w:val="18"/>
                <w:szCs w:val="18"/>
              </w:rPr>
            </w:pP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Klinik Anatomi       </w:t>
            </w:r>
          </w:p>
          <w:p w:rsidR="001E4EC1" w:rsidRPr="00172FA5" w:rsidRDefault="001E4EC1" w:rsidP="001E4EC1">
            <w:pPr>
              <w:ind w:left="2"/>
              <w:rPr>
                <w:sz w:val="18"/>
                <w:szCs w:val="18"/>
              </w:rPr>
            </w:pP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13.15-14.00 </w:t>
            </w:r>
          </w:p>
          <w:p w:rsidR="001E4EC1" w:rsidRPr="00172FA5" w:rsidRDefault="001E4EC1">
            <w:pPr>
              <w:ind w:left="2"/>
              <w:rPr>
                <w:sz w:val="18"/>
                <w:szCs w:val="18"/>
              </w:rPr>
            </w:pPr>
          </w:p>
          <w:p w:rsidR="004F6FF8" w:rsidRPr="00172FA5" w:rsidRDefault="00FD07EC">
            <w:pPr>
              <w:ind w:left="2"/>
              <w:rPr>
                <w:sz w:val="18"/>
                <w:szCs w:val="18"/>
              </w:rPr>
            </w:pP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</w:p>
          <w:p w:rsidR="004F6FF8" w:rsidRPr="00172FA5" w:rsidRDefault="004F6FF8" w:rsidP="00E31B32">
            <w:pPr>
              <w:spacing w:after="5"/>
              <w:ind w:left="2"/>
              <w:rPr>
                <w:sz w:val="18"/>
                <w:szCs w:val="18"/>
              </w:rPr>
            </w:pPr>
          </w:p>
        </w:tc>
        <w:tc>
          <w:tcPr>
            <w:tcW w:w="208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bottom"/>
          </w:tcPr>
          <w:p w:rsidR="003375B1" w:rsidRPr="00172FA5" w:rsidRDefault="00AC46C8" w:rsidP="001E4EC1">
            <w:pPr>
              <w:spacing w:after="5"/>
              <w:ind w:left="2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Cer I Klinik </w:t>
            </w:r>
          </w:p>
          <w:p w:rsidR="001E4EC1" w:rsidRPr="00172FA5" w:rsidRDefault="00AC46C8" w:rsidP="001E4EC1">
            <w:pPr>
              <w:spacing w:after="5"/>
              <w:ind w:left="2"/>
              <w:rPr>
                <w:sz w:val="18"/>
                <w:szCs w:val="18"/>
              </w:rPr>
            </w:pP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>08.15-09</w:t>
            </w:r>
            <w:r w:rsidR="001E4EC1"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.00         </w:t>
            </w:r>
          </w:p>
          <w:p w:rsidR="00AC46C8" w:rsidRPr="00172FA5" w:rsidRDefault="00AC46C8" w:rsidP="00AC46C8">
            <w:pPr>
              <w:spacing w:after="183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:rsidR="003375B1" w:rsidRPr="00172FA5" w:rsidRDefault="00AC46C8" w:rsidP="00AC46C8">
            <w:pPr>
              <w:spacing w:after="183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İç IV Klinik </w:t>
            </w:r>
            <w:r w:rsidR="001E4EC1"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</w:p>
          <w:p w:rsidR="001E4EC1" w:rsidRPr="00172FA5" w:rsidRDefault="00AC46C8" w:rsidP="00AC46C8">
            <w:pPr>
              <w:spacing w:after="183"/>
              <w:rPr>
                <w:sz w:val="18"/>
                <w:szCs w:val="18"/>
              </w:rPr>
            </w:pP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>09.15-10.00</w:t>
            </w:r>
          </w:p>
          <w:p w:rsidR="001E4EC1" w:rsidRPr="00172FA5" w:rsidRDefault="001E4EC1" w:rsidP="001E4EC1">
            <w:pPr>
              <w:spacing w:after="5"/>
              <w:ind w:left="2"/>
              <w:rPr>
                <w:sz w:val="18"/>
                <w:szCs w:val="18"/>
              </w:rPr>
            </w:pPr>
            <w:proofErr w:type="spellStart"/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>Dog.Bilgisi.Jin.III</w:t>
            </w:r>
            <w:proofErr w:type="spellEnd"/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</w:p>
          <w:p w:rsidR="001E4EC1" w:rsidRPr="00172FA5" w:rsidRDefault="003375B1" w:rsidP="001E4EC1">
            <w:pPr>
              <w:spacing w:after="3"/>
              <w:ind w:left="2"/>
              <w:rPr>
                <w:sz w:val="18"/>
                <w:szCs w:val="18"/>
              </w:rPr>
            </w:pP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>14.15-15</w:t>
            </w:r>
            <w:r w:rsidR="001E4EC1"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.00 </w:t>
            </w:r>
          </w:p>
          <w:p w:rsidR="004F6FF8" w:rsidRPr="00172FA5" w:rsidRDefault="004F6FF8">
            <w:pPr>
              <w:ind w:left="2"/>
              <w:rPr>
                <w:sz w:val="18"/>
                <w:szCs w:val="18"/>
              </w:rPr>
            </w:pPr>
          </w:p>
        </w:tc>
      </w:tr>
      <w:tr w:rsidR="004F6FF8" w:rsidTr="00AC4F5C">
        <w:trPr>
          <w:trHeight w:val="2114"/>
        </w:trPr>
        <w:tc>
          <w:tcPr>
            <w:tcW w:w="128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4F6FF8" w:rsidRDefault="00FD07EC">
            <w:pPr>
              <w:spacing w:after="212"/>
              <w:ind w:left="103"/>
            </w:pPr>
            <w:r>
              <w:rPr>
                <w:rFonts w:ascii="Times New Roman" w:eastAsia="Times New Roman" w:hAnsi="Times New Roman" w:cs="Times New Roman"/>
                <w:sz w:val="16"/>
              </w:rPr>
              <w:t xml:space="preserve">CUMA </w:t>
            </w:r>
          </w:p>
          <w:p w:rsidR="004F6FF8" w:rsidRDefault="001E4EC1">
            <w:pPr>
              <w:ind w:left="103"/>
            </w:pPr>
            <w:r>
              <w:rPr>
                <w:rFonts w:ascii="Times New Roman" w:eastAsia="Times New Roman" w:hAnsi="Times New Roman" w:cs="Times New Roman"/>
                <w:sz w:val="16"/>
              </w:rPr>
              <w:t>16.12</w:t>
            </w:r>
            <w:r w:rsidR="00FD07EC">
              <w:rPr>
                <w:rFonts w:ascii="Times New Roman" w:eastAsia="Times New Roman" w:hAnsi="Times New Roman" w:cs="Times New Roman"/>
                <w:sz w:val="16"/>
              </w:rPr>
              <w:t xml:space="preserve">.2022 </w:t>
            </w:r>
          </w:p>
        </w:tc>
        <w:tc>
          <w:tcPr>
            <w:tcW w:w="1565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4F6FF8" w:rsidRPr="00172FA5" w:rsidRDefault="00FD07EC">
            <w:pPr>
              <w:ind w:left="2"/>
              <w:rPr>
                <w:sz w:val="18"/>
                <w:szCs w:val="18"/>
              </w:rPr>
            </w:pP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O. Kimya               </w:t>
            </w:r>
          </w:p>
          <w:p w:rsidR="004F6FF8" w:rsidRPr="00172FA5" w:rsidRDefault="003375B1">
            <w:pPr>
              <w:ind w:left="2"/>
              <w:rPr>
                <w:sz w:val="18"/>
                <w:szCs w:val="18"/>
              </w:rPr>
            </w:pP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>09.15-10</w:t>
            </w:r>
            <w:r w:rsidR="00FD07EC"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.00  </w:t>
            </w:r>
          </w:p>
          <w:p w:rsidR="004F6FF8" w:rsidRPr="00172FA5" w:rsidRDefault="00FD07EC">
            <w:pPr>
              <w:ind w:left="2"/>
              <w:rPr>
                <w:sz w:val="18"/>
                <w:szCs w:val="18"/>
              </w:rPr>
            </w:pP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</w:p>
          <w:p w:rsidR="004F6FF8" w:rsidRPr="00172FA5" w:rsidRDefault="00FD07EC">
            <w:pPr>
              <w:ind w:left="2"/>
              <w:rPr>
                <w:sz w:val="18"/>
                <w:szCs w:val="18"/>
              </w:rPr>
            </w:pP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66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4F6FF8" w:rsidRPr="00172FA5" w:rsidRDefault="00FD07EC">
            <w:pPr>
              <w:rPr>
                <w:sz w:val="18"/>
                <w:szCs w:val="18"/>
              </w:rPr>
            </w:pP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Anatomi III              </w:t>
            </w:r>
          </w:p>
          <w:p w:rsidR="004F6FF8" w:rsidRPr="00172FA5" w:rsidRDefault="003375B1">
            <w:pPr>
              <w:rPr>
                <w:sz w:val="18"/>
                <w:szCs w:val="18"/>
              </w:rPr>
            </w:pP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>08.15-09</w:t>
            </w:r>
            <w:r w:rsidR="00FD07EC"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.00 </w:t>
            </w:r>
          </w:p>
          <w:p w:rsidR="004F6FF8" w:rsidRPr="00172FA5" w:rsidRDefault="00FD07EC">
            <w:pPr>
              <w:rPr>
                <w:sz w:val="18"/>
                <w:szCs w:val="18"/>
              </w:rPr>
            </w:pP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</w:p>
          <w:p w:rsidR="004F6FF8" w:rsidRPr="00172FA5" w:rsidRDefault="00FD07EC">
            <w:pPr>
              <w:rPr>
                <w:sz w:val="18"/>
                <w:szCs w:val="18"/>
              </w:rPr>
            </w:pP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 </w:t>
            </w:r>
          </w:p>
        </w:tc>
        <w:tc>
          <w:tcPr>
            <w:tcW w:w="163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4F6FF8" w:rsidRPr="00172FA5" w:rsidRDefault="00FD07EC">
            <w:pPr>
              <w:spacing w:after="8"/>
              <w:ind w:left="2"/>
              <w:rPr>
                <w:sz w:val="18"/>
                <w:szCs w:val="18"/>
              </w:rPr>
            </w:pP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Mikrobiyoloji II        </w:t>
            </w:r>
          </w:p>
          <w:p w:rsidR="004F6FF8" w:rsidRPr="00172FA5" w:rsidRDefault="00FD07EC">
            <w:pPr>
              <w:spacing w:after="3"/>
              <w:ind w:left="2"/>
              <w:rPr>
                <w:sz w:val="18"/>
                <w:szCs w:val="18"/>
              </w:rPr>
            </w:pP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11.15-12.00 </w:t>
            </w:r>
          </w:p>
          <w:p w:rsidR="004F6FF8" w:rsidRPr="00172FA5" w:rsidRDefault="00FD07EC">
            <w:pPr>
              <w:ind w:left="2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</w:p>
          <w:p w:rsidR="001E4EC1" w:rsidRPr="00172FA5" w:rsidRDefault="001E4EC1">
            <w:pPr>
              <w:ind w:left="2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:rsidR="001E4EC1" w:rsidRPr="00172FA5" w:rsidRDefault="001E4EC1" w:rsidP="001E4EC1">
            <w:pPr>
              <w:spacing w:after="5"/>
              <w:ind w:left="2"/>
              <w:rPr>
                <w:sz w:val="18"/>
                <w:szCs w:val="18"/>
              </w:rPr>
            </w:pP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Patoloji II       </w:t>
            </w:r>
          </w:p>
          <w:p w:rsidR="001E4EC1" w:rsidRPr="00172FA5" w:rsidRDefault="003375B1" w:rsidP="001E4EC1">
            <w:pPr>
              <w:spacing w:after="8"/>
              <w:ind w:left="2"/>
              <w:rPr>
                <w:sz w:val="18"/>
                <w:szCs w:val="18"/>
              </w:rPr>
            </w:pP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>10.15-11</w:t>
            </w:r>
            <w:r w:rsidR="001E4EC1"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.00 </w:t>
            </w:r>
          </w:p>
          <w:p w:rsidR="001E4EC1" w:rsidRPr="00172FA5" w:rsidRDefault="001E4EC1">
            <w:pPr>
              <w:ind w:left="2"/>
              <w:rPr>
                <w:sz w:val="18"/>
                <w:szCs w:val="18"/>
              </w:rPr>
            </w:pPr>
          </w:p>
        </w:tc>
        <w:tc>
          <w:tcPr>
            <w:tcW w:w="1702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AC4F5C" w:rsidRPr="00172FA5" w:rsidRDefault="00AC4F5C">
            <w:pPr>
              <w:spacing w:after="8"/>
              <w:ind w:left="2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Cer I Klinik </w:t>
            </w:r>
          </w:p>
          <w:p w:rsidR="004F6FF8" w:rsidRPr="00172FA5" w:rsidRDefault="00AC4F5C">
            <w:pPr>
              <w:spacing w:after="8"/>
              <w:ind w:left="2"/>
              <w:rPr>
                <w:sz w:val="18"/>
                <w:szCs w:val="18"/>
              </w:rPr>
            </w:pP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>08.15-09.0</w:t>
            </w:r>
            <w:r w:rsidR="00FD07EC"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0       </w:t>
            </w:r>
          </w:p>
          <w:p w:rsidR="004F6FF8" w:rsidRPr="00172FA5" w:rsidRDefault="004F6FF8">
            <w:pPr>
              <w:spacing w:after="183"/>
              <w:ind w:left="2"/>
              <w:rPr>
                <w:sz w:val="18"/>
                <w:szCs w:val="18"/>
              </w:rPr>
            </w:pPr>
          </w:p>
          <w:p w:rsidR="004F6FF8" w:rsidRPr="00172FA5" w:rsidRDefault="00FD07EC">
            <w:pPr>
              <w:spacing w:after="3"/>
              <w:ind w:left="2"/>
              <w:rPr>
                <w:sz w:val="18"/>
                <w:szCs w:val="18"/>
              </w:rPr>
            </w:pP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Cerrahi I                       </w:t>
            </w:r>
          </w:p>
          <w:p w:rsidR="004F6FF8" w:rsidRPr="00172FA5" w:rsidRDefault="00FD07EC">
            <w:pPr>
              <w:spacing w:after="185"/>
              <w:ind w:left="2"/>
              <w:rPr>
                <w:sz w:val="18"/>
                <w:szCs w:val="18"/>
              </w:rPr>
            </w:pP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13.15-14.00 </w:t>
            </w:r>
          </w:p>
          <w:p w:rsidR="00AC4F5C" w:rsidRPr="00172FA5" w:rsidRDefault="00FD07EC" w:rsidP="00AC4F5C">
            <w:pPr>
              <w:spacing w:after="171"/>
              <w:ind w:left="2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AC4F5C"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>Doğ.II</w:t>
            </w:r>
            <w:proofErr w:type="spellEnd"/>
            <w:r w:rsidR="00AC4F5C"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Klinik </w:t>
            </w:r>
          </w:p>
          <w:p w:rsidR="00AC4F5C" w:rsidRPr="00172FA5" w:rsidRDefault="00AC4F5C" w:rsidP="00AC4F5C">
            <w:pPr>
              <w:spacing w:after="171"/>
              <w:ind w:left="2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>09.15-10.00</w:t>
            </w:r>
          </w:p>
          <w:p w:rsidR="00AC4F5C" w:rsidRPr="00172FA5" w:rsidRDefault="00AC4F5C" w:rsidP="00172FA5">
            <w:pPr>
              <w:spacing w:after="171"/>
              <w:ind w:left="2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İç </w:t>
            </w:r>
            <w:proofErr w:type="spellStart"/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>Hast</w:t>
            </w:r>
            <w:proofErr w:type="spellEnd"/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III klinik</w:t>
            </w:r>
          </w:p>
          <w:p w:rsidR="00AC4F5C" w:rsidRPr="00172FA5" w:rsidRDefault="00AC4F5C" w:rsidP="00172FA5">
            <w:pPr>
              <w:spacing w:after="171"/>
              <w:ind w:left="2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>10.15-11.00</w:t>
            </w:r>
          </w:p>
          <w:p w:rsidR="004F6FF8" w:rsidRPr="00172FA5" w:rsidRDefault="00FD07EC">
            <w:pPr>
              <w:ind w:left="2"/>
              <w:rPr>
                <w:sz w:val="18"/>
                <w:szCs w:val="18"/>
              </w:rPr>
            </w:pP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208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4F6FF8" w:rsidRPr="00172FA5" w:rsidRDefault="00FD07EC">
            <w:pPr>
              <w:ind w:left="2"/>
              <w:rPr>
                <w:sz w:val="18"/>
                <w:szCs w:val="18"/>
              </w:rPr>
            </w:pPr>
            <w:proofErr w:type="spellStart"/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>Dölerme</w:t>
            </w:r>
            <w:proofErr w:type="spellEnd"/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ve Suni </w:t>
            </w:r>
            <w:proofErr w:type="spellStart"/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>Toh</w:t>
            </w:r>
            <w:proofErr w:type="spellEnd"/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</w:p>
          <w:p w:rsidR="004F6FF8" w:rsidRPr="00172FA5" w:rsidRDefault="003375B1">
            <w:pPr>
              <w:ind w:left="2"/>
              <w:rPr>
                <w:sz w:val="18"/>
                <w:szCs w:val="18"/>
              </w:rPr>
            </w:pP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>14.15-15</w:t>
            </w:r>
            <w:r w:rsidR="00FD07EC"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.00  </w:t>
            </w:r>
          </w:p>
          <w:p w:rsidR="004F6FF8" w:rsidRPr="00172FA5" w:rsidRDefault="00FD07EC">
            <w:pPr>
              <w:ind w:left="2"/>
              <w:rPr>
                <w:sz w:val="18"/>
                <w:szCs w:val="18"/>
              </w:rPr>
            </w:pP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</w:p>
          <w:p w:rsidR="004F6FF8" w:rsidRPr="00172FA5" w:rsidRDefault="00FD07EC">
            <w:pPr>
              <w:spacing w:after="10"/>
              <w:ind w:left="2"/>
              <w:rPr>
                <w:sz w:val="18"/>
                <w:szCs w:val="18"/>
              </w:rPr>
            </w:pP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Arı Hastalıkları  </w:t>
            </w:r>
          </w:p>
          <w:p w:rsidR="004F6FF8" w:rsidRPr="00172FA5" w:rsidRDefault="003375B1">
            <w:pPr>
              <w:spacing w:after="8"/>
              <w:ind w:left="2"/>
              <w:rPr>
                <w:sz w:val="18"/>
                <w:szCs w:val="18"/>
              </w:rPr>
            </w:pP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>15.15-16</w:t>
            </w:r>
            <w:r w:rsidR="00FD07EC"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.00 </w:t>
            </w:r>
          </w:p>
          <w:p w:rsidR="004F6FF8" w:rsidRPr="00172FA5" w:rsidRDefault="00FD07EC">
            <w:pPr>
              <w:ind w:left="2"/>
              <w:rPr>
                <w:sz w:val="18"/>
                <w:szCs w:val="18"/>
              </w:rPr>
            </w:pP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</w:p>
          <w:p w:rsidR="004F6FF8" w:rsidRPr="00172FA5" w:rsidRDefault="00FD07EC">
            <w:pPr>
              <w:ind w:left="2"/>
              <w:rPr>
                <w:sz w:val="18"/>
                <w:szCs w:val="18"/>
              </w:rPr>
            </w:pP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İç Hastalıkları III                </w:t>
            </w:r>
          </w:p>
          <w:p w:rsidR="004F6FF8" w:rsidRPr="00172FA5" w:rsidRDefault="00FD07EC">
            <w:pPr>
              <w:ind w:left="2"/>
              <w:rPr>
                <w:sz w:val="18"/>
                <w:szCs w:val="18"/>
              </w:rPr>
            </w:pP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16.15-17.00 </w:t>
            </w:r>
          </w:p>
          <w:p w:rsidR="004F6FF8" w:rsidRPr="00172FA5" w:rsidRDefault="00FD07EC">
            <w:pPr>
              <w:ind w:left="2"/>
              <w:rPr>
                <w:sz w:val="18"/>
                <w:szCs w:val="18"/>
              </w:rPr>
            </w:pPr>
            <w:r w:rsidRPr="00172FA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</w:p>
        </w:tc>
      </w:tr>
    </w:tbl>
    <w:p w:rsidR="004F6FF8" w:rsidRDefault="00FD07EC" w:rsidP="006D0FE9">
      <w:pPr>
        <w:spacing w:after="4"/>
        <w:ind w:left="-4" w:hanging="10"/>
      </w:pPr>
      <w:r>
        <w:rPr>
          <w:rFonts w:ascii="Times New Roman" w:eastAsia="Times New Roman" w:hAnsi="Times New Roman" w:cs="Times New Roman"/>
          <w:sz w:val="18"/>
        </w:rPr>
        <w:t xml:space="preserve"> </w:t>
      </w:r>
    </w:p>
    <w:sectPr w:rsidR="004F6FF8">
      <w:pgSz w:w="11906" w:h="16838"/>
      <w:pgMar w:top="1440" w:right="2240" w:bottom="1440" w:left="1418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966C8F" w:rsidRDefault="00966C8F" w:rsidP="006D0FE9">
      <w:pPr>
        <w:spacing w:after="0" w:line="240" w:lineRule="auto"/>
      </w:pPr>
      <w:r>
        <w:separator/>
      </w:r>
    </w:p>
  </w:endnote>
  <w:endnote w:type="continuationSeparator" w:id="0">
    <w:p w:rsidR="00966C8F" w:rsidRDefault="00966C8F" w:rsidP="006D0F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966C8F" w:rsidRDefault="00966C8F" w:rsidP="006D0FE9">
      <w:pPr>
        <w:spacing w:after="0" w:line="240" w:lineRule="auto"/>
      </w:pPr>
      <w:r>
        <w:separator/>
      </w:r>
    </w:p>
  </w:footnote>
  <w:footnote w:type="continuationSeparator" w:id="0">
    <w:p w:rsidR="00966C8F" w:rsidRDefault="00966C8F" w:rsidP="006D0FE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2D4E1A"/>
    <w:multiLevelType w:val="hybridMultilevel"/>
    <w:tmpl w:val="FED2831C"/>
    <w:lvl w:ilvl="0" w:tplc="041F0001">
      <w:start w:val="1"/>
      <w:numFmt w:val="bullet"/>
      <w:lvlText w:val=""/>
      <w:lvlJc w:val="left"/>
      <w:pPr>
        <w:ind w:left="722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2" w:hanging="360"/>
      </w:pPr>
      <w:rPr>
        <w:rFonts w:ascii="Wingdings" w:hAnsi="Wingdings" w:hint="default"/>
      </w:rPr>
    </w:lvl>
  </w:abstractNum>
  <w:num w:numId="1" w16cid:durableId="10793257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wNTe0MDG0BDIszJR0lIJTi4sz8/NACgxrATLk7rgsAAAA"/>
  </w:docVars>
  <w:rsids>
    <w:rsidRoot w:val="004F6FF8"/>
    <w:rsid w:val="00172FA5"/>
    <w:rsid w:val="001E4EC1"/>
    <w:rsid w:val="003375B1"/>
    <w:rsid w:val="004F6FF8"/>
    <w:rsid w:val="00566FDA"/>
    <w:rsid w:val="005710EB"/>
    <w:rsid w:val="006D0FE9"/>
    <w:rsid w:val="00924859"/>
    <w:rsid w:val="00966C8F"/>
    <w:rsid w:val="00AC46C8"/>
    <w:rsid w:val="00AC4F5C"/>
    <w:rsid w:val="00BD64E6"/>
    <w:rsid w:val="00D60EAC"/>
    <w:rsid w:val="00D87F98"/>
    <w:rsid w:val="00E31B32"/>
    <w:rsid w:val="00E47FE9"/>
    <w:rsid w:val="00E702E3"/>
    <w:rsid w:val="00FD07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0303F8"/>
  <w15:docId w15:val="{5E7F4ABB-719B-4A97-88A5-9D528E2114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6D0F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6D0FE9"/>
    <w:rPr>
      <w:rFonts w:ascii="Calibri" w:eastAsia="Calibri" w:hAnsi="Calibri" w:cs="Calibri"/>
      <w:color w:val="000000"/>
    </w:rPr>
  </w:style>
  <w:style w:type="paragraph" w:styleId="AltBilgi">
    <w:name w:val="footer"/>
    <w:basedOn w:val="Normal"/>
    <w:link w:val="AltBilgiChar"/>
    <w:uiPriority w:val="99"/>
    <w:unhideWhenUsed/>
    <w:rsid w:val="006D0F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6D0FE9"/>
    <w:rPr>
      <w:rFonts w:ascii="Calibri" w:eastAsia="Calibri" w:hAnsi="Calibri" w:cs="Calibri"/>
      <w:color w:val="00000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AC46C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AC46C8"/>
    <w:rPr>
      <w:rFonts w:ascii="Segoe UI" w:eastAsia="Calibri" w:hAnsi="Segoe UI" w:cs="Segoe UI"/>
      <w:color w:val="000000"/>
      <w:sz w:val="18"/>
      <w:szCs w:val="18"/>
    </w:rPr>
  </w:style>
  <w:style w:type="paragraph" w:styleId="ListeParagraf">
    <w:name w:val="List Paragraph"/>
    <w:basedOn w:val="Normal"/>
    <w:uiPriority w:val="34"/>
    <w:qFormat/>
    <w:rsid w:val="00172FA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286</Words>
  <Characters>1634</Characters>
  <Application>Microsoft Office Word</Application>
  <DocSecurity>0</DocSecurity>
  <Lines>13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Are You suprised ?</vt:lpstr>
    </vt:vector>
  </TitlesOfParts>
  <Company/>
  <LinksUpToDate>false</LinksUpToDate>
  <CharactersWithSpaces>1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e You suprised ?</dc:title>
  <dc:subject>Birthday</dc:subject>
  <dc:creator>LSK</dc:creator>
  <cp:keywords>Birthday</cp:keywords>
  <cp:lastModifiedBy>Hakan</cp:lastModifiedBy>
  <cp:revision>7</cp:revision>
  <cp:lastPrinted>2022-12-08T10:15:00Z</cp:lastPrinted>
  <dcterms:created xsi:type="dcterms:W3CDTF">2022-12-08T09:08:00Z</dcterms:created>
  <dcterms:modified xsi:type="dcterms:W3CDTF">2022-12-09T11:00:00Z</dcterms:modified>
</cp:coreProperties>
</file>